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10</w:t>
      </w:r>
      <w:r>
        <w:t xml:space="preserve"> </w:t>
      </w:r>
      <w:r>
        <w:t xml:space="preserve">06:29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9740c19ec7a23d46ef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10T06:30:07Z</dcterms:created>
  <dcterms:modified xsi:type="dcterms:W3CDTF">2023-01-10T06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10 06:29:58</vt:lpwstr>
  </property>
</Properties>
</file>